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ryl Mark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y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27 Prairie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nchicago7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0230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n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